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6410E" w14:textId="00F34979" w:rsidR="008302FD" w:rsidRDefault="008302FD">
      <w:r>
        <w:t>Home Page:</w:t>
      </w:r>
    </w:p>
    <w:p w14:paraId="7BE9078B" w14:textId="76D8E194" w:rsidR="00C63110" w:rsidRDefault="003D2B72">
      <w:proofErr w:type="spellStart"/>
      <w:proofErr w:type="gramStart"/>
      <w:r w:rsidRPr="003D2B72">
        <w:t>drawConnector</w:t>
      </w:r>
      <w:proofErr w:type="spellEnd"/>
      <w:r w:rsidRPr="003D2B72">
        <w:t>(</w:t>
      </w:r>
      <w:proofErr w:type="gramEnd"/>
      <w:r w:rsidRPr="003D2B72">
        <w:t>)</w:t>
      </w:r>
    </w:p>
    <w:p w14:paraId="56AA6D8A" w14:textId="16D53828" w:rsidR="00294B13" w:rsidRDefault="00294B13" w:rsidP="003D2B72">
      <w:pPr>
        <w:ind w:firstLine="720"/>
      </w:pPr>
      <w:r>
        <w:t xml:space="preserve">Get the title </w:t>
      </w:r>
      <w:proofErr w:type="gramStart"/>
      <w:r>
        <w:t>position</w:t>
      </w:r>
      <w:proofErr w:type="gramEnd"/>
    </w:p>
    <w:p w14:paraId="597D23F2" w14:textId="1FC5DB56" w:rsidR="00294B13" w:rsidRDefault="00294B13" w:rsidP="003D2B72">
      <w:pPr>
        <w:ind w:firstLine="720"/>
      </w:pPr>
      <w:r>
        <w:t xml:space="preserve">Get the </w:t>
      </w:r>
      <w:r w:rsidR="00AF4933">
        <w:t>J</w:t>
      </w:r>
      <w:r w:rsidR="00AF4933" w:rsidRPr="00AF4933">
        <w:t>oshua</w:t>
      </w:r>
      <w:r w:rsidR="00AF4933">
        <w:t xml:space="preserve"> T</w:t>
      </w:r>
      <w:r w:rsidR="00AF4933" w:rsidRPr="00AF4933">
        <w:t>ree</w:t>
      </w:r>
      <w:r w:rsidR="00AF4933">
        <w:t xml:space="preserve"> text </w:t>
      </w:r>
      <w:proofErr w:type="gramStart"/>
      <w:r w:rsidR="00AF4933">
        <w:t>position</w:t>
      </w:r>
      <w:proofErr w:type="gramEnd"/>
    </w:p>
    <w:p w14:paraId="2E68BFD9" w14:textId="0530839C" w:rsidR="00AF4933" w:rsidRDefault="00AF4933" w:rsidP="003D2B72">
      <w:pPr>
        <w:ind w:firstLine="720"/>
      </w:pPr>
      <w:r>
        <w:t>Calculate</w:t>
      </w:r>
      <w:r w:rsidR="003D2B72">
        <w:t xml:space="preserve"> and update</w:t>
      </w:r>
      <w:r>
        <w:t xml:space="preserve"> the </w:t>
      </w:r>
      <w:r w:rsidR="00C464EA">
        <w:t>curved path between the</w:t>
      </w:r>
      <w:r w:rsidR="006B5E11">
        <w:t xml:space="preserve"> title and the Joshua Tree </w:t>
      </w:r>
      <w:proofErr w:type="gramStart"/>
      <w:r w:rsidR="006B5E11">
        <w:t>text</w:t>
      </w:r>
      <w:proofErr w:type="gramEnd"/>
    </w:p>
    <w:p w14:paraId="20C14CFF" w14:textId="77777777" w:rsidR="00294B13" w:rsidRDefault="00294B13"/>
    <w:p w14:paraId="22F35913" w14:textId="4E0A1FE3" w:rsidR="003B1164" w:rsidRDefault="007F4377">
      <w:r>
        <w:t>If Explore More button is clicked</w:t>
      </w:r>
    </w:p>
    <w:p w14:paraId="23CD828E" w14:textId="77777777" w:rsidR="005C6F80" w:rsidRDefault="00A735B7" w:rsidP="003B1164">
      <w:pPr>
        <w:ind w:firstLine="360"/>
      </w:pPr>
      <w:r>
        <w:t xml:space="preserve">Get the next page </w:t>
      </w:r>
      <w:proofErr w:type="gramStart"/>
      <w:r>
        <w:t>position</w:t>
      </w:r>
      <w:proofErr w:type="gramEnd"/>
    </w:p>
    <w:p w14:paraId="2DD54B79" w14:textId="4EC337C7" w:rsidR="00DA7DE8" w:rsidRDefault="005C6F80" w:rsidP="003B1164">
      <w:pPr>
        <w:ind w:firstLine="360"/>
      </w:pPr>
      <w:r>
        <w:t xml:space="preserve">Scroll to </w:t>
      </w:r>
      <w:r w:rsidR="006D3878">
        <w:t>the next page with 20px offset</w:t>
      </w:r>
      <w:r w:rsidR="00DA7DE8">
        <w:br w:type="page"/>
      </w:r>
    </w:p>
    <w:p w14:paraId="7B4855AD" w14:textId="77777777" w:rsidR="00AF0E0B" w:rsidRDefault="00AF0E0B">
      <w:r>
        <w:lastRenderedPageBreak/>
        <w:t>Weather Page:</w:t>
      </w:r>
    </w:p>
    <w:p w14:paraId="31C7E7F4" w14:textId="77777777" w:rsidR="0089682E" w:rsidRDefault="00946DA4">
      <w:r>
        <w:t>Get data from Open-</w:t>
      </w:r>
      <w:proofErr w:type="spellStart"/>
      <w:r>
        <w:t>Meteo</w:t>
      </w:r>
      <w:proofErr w:type="spellEnd"/>
      <w:r w:rsidR="0089682E">
        <w:t xml:space="preserve"> API</w:t>
      </w:r>
    </w:p>
    <w:p w14:paraId="4D97C458" w14:textId="44F364D5" w:rsidR="00DE127B" w:rsidRDefault="0089682E">
      <w:r>
        <w:t xml:space="preserve">Update the values in </w:t>
      </w:r>
      <w:r w:rsidR="007B23C6">
        <w:t xml:space="preserve">the ‘weather’ </w:t>
      </w:r>
      <w:proofErr w:type="gramStart"/>
      <w:r w:rsidR="007B23C6">
        <w:t>object</w:t>
      </w:r>
      <w:proofErr w:type="gramEnd"/>
    </w:p>
    <w:p w14:paraId="10A03536" w14:textId="77777777" w:rsidR="00F704CB" w:rsidRDefault="00F704CB"/>
    <w:p w14:paraId="669C928C" w14:textId="1142FEF8" w:rsidR="00F704CB" w:rsidRDefault="00F704CB">
      <w:r>
        <w:t>If #temp-toggle button is changed</w:t>
      </w:r>
    </w:p>
    <w:p w14:paraId="6A1EB356" w14:textId="40EF6E83" w:rsidR="00F704CB" w:rsidRDefault="00F704CB">
      <w:r>
        <w:tab/>
      </w:r>
      <w:r w:rsidR="00DA7468">
        <w:t xml:space="preserve">Update the temperature </w:t>
      </w:r>
      <w:proofErr w:type="gramStart"/>
      <w:r w:rsidR="00DA7468">
        <w:t>unit</w:t>
      </w:r>
      <w:proofErr w:type="gramEnd"/>
    </w:p>
    <w:p w14:paraId="19EF3FAE" w14:textId="7CE9F565" w:rsidR="00DA7468" w:rsidRDefault="00DA7468">
      <w:r>
        <w:tab/>
        <w:t xml:space="preserve">Update the </w:t>
      </w:r>
      <w:r w:rsidR="00FB7F8D">
        <w:t xml:space="preserve">weather temperature </w:t>
      </w:r>
      <w:proofErr w:type="gramStart"/>
      <w:r w:rsidR="00FB7F8D">
        <w:t>values</w:t>
      </w:r>
      <w:proofErr w:type="gramEnd"/>
    </w:p>
    <w:p w14:paraId="24B8F730" w14:textId="77777777" w:rsidR="00FB75A6" w:rsidRDefault="00FB75A6"/>
    <w:p w14:paraId="497DCA1E" w14:textId="66EFB09F" w:rsidR="006F0075" w:rsidRDefault="006F0075">
      <w:proofErr w:type="spellStart"/>
      <w:proofErr w:type="gramStart"/>
      <w:r w:rsidRPr="006F0075">
        <w:t>updateWeather</w:t>
      </w:r>
      <w:proofErr w:type="spellEnd"/>
      <w:r w:rsidRPr="006F0075">
        <w:t>(</w:t>
      </w:r>
      <w:proofErr w:type="gramEnd"/>
      <w:r w:rsidRPr="006F0075">
        <w:t>)</w:t>
      </w:r>
    </w:p>
    <w:p w14:paraId="3CFD6523" w14:textId="60A28F45" w:rsidR="006F0075" w:rsidRDefault="00A11D73">
      <w:r>
        <w:tab/>
        <w:t>Update the values in</w:t>
      </w:r>
      <w:r w:rsidR="00266E0C">
        <w:t xml:space="preserve"> #weather </w:t>
      </w:r>
      <w:proofErr w:type="gramStart"/>
      <w:r w:rsidR="00266E0C">
        <w:t>section</w:t>
      </w:r>
      <w:proofErr w:type="gramEnd"/>
    </w:p>
    <w:p w14:paraId="363B8DF2" w14:textId="3A08A2AC" w:rsidR="006F0075" w:rsidRDefault="006F0075"/>
    <w:p w14:paraId="0862A8D9" w14:textId="1457A8D8" w:rsidR="00266E0C" w:rsidRDefault="007B23C6">
      <w:proofErr w:type="spellStart"/>
      <w:proofErr w:type="gramStart"/>
      <w:r w:rsidRPr="007B23C6">
        <w:t>updateWeatherDaily</w:t>
      </w:r>
      <w:proofErr w:type="spellEnd"/>
      <w:r w:rsidRPr="007B23C6">
        <w:t>(</w:t>
      </w:r>
      <w:proofErr w:type="gramEnd"/>
      <w:r w:rsidRPr="007B23C6">
        <w:t>)</w:t>
      </w:r>
    </w:p>
    <w:p w14:paraId="3385AABA" w14:textId="20D2D890" w:rsidR="00AA6CDF" w:rsidRDefault="00AA6CDF">
      <w:r>
        <w:tab/>
        <w:t xml:space="preserve">reset the #daily-weather to </w:t>
      </w:r>
      <w:proofErr w:type="gramStart"/>
      <w:r>
        <w:t>empty</w:t>
      </w:r>
      <w:proofErr w:type="gramEnd"/>
    </w:p>
    <w:p w14:paraId="291A7A84" w14:textId="799B22AF" w:rsidR="007B23C6" w:rsidRDefault="007B23C6">
      <w:r>
        <w:tab/>
      </w:r>
      <w:r w:rsidR="001601A5">
        <w:t>F</w:t>
      </w:r>
      <w:r>
        <w:t xml:space="preserve">or day in </w:t>
      </w:r>
      <w:proofErr w:type="spellStart"/>
      <w:proofErr w:type="gramStart"/>
      <w:r w:rsidR="00396368">
        <w:t>weather.daily</w:t>
      </w:r>
      <w:proofErr w:type="spellEnd"/>
      <w:proofErr w:type="gramEnd"/>
    </w:p>
    <w:p w14:paraId="192D4E83" w14:textId="3DEACDA9" w:rsidR="00396368" w:rsidRDefault="00396368">
      <w:r>
        <w:tab/>
      </w:r>
      <w:r>
        <w:tab/>
        <w:t xml:space="preserve">create </w:t>
      </w:r>
      <w:r w:rsidR="00952130">
        <w:t xml:space="preserve">a new element </w:t>
      </w:r>
      <w:proofErr w:type="spellStart"/>
      <w:r w:rsidR="00032D0E" w:rsidRPr="00032D0E">
        <w:t>sl</w:t>
      </w:r>
      <w:proofErr w:type="spellEnd"/>
      <w:r w:rsidR="00032D0E" w:rsidRPr="00032D0E">
        <w:t>-</w:t>
      </w:r>
      <w:proofErr w:type="gramStart"/>
      <w:r w:rsidR="00032D0E" w:rsidRPr="00032D0E">
        <w:t>tooltip</w:t>
      </w:r>
      <w:proofErr w:type="gramEnd"/>
    </w:p>
    <w:p w14:paraId="0A8DF218" w14:textId="1339D716" w:rsidR="00952130" w:rsidRDefault="00952130">
      <w:r>
        <w:tab/>
      </w:r>
      <w:r>
        <w:tab/>
        <w:t>set</w:t>
      </w:r>
      <w:r w:rsidR="00032D0E">
        <w:t xml:space="preserve"> the </w:t>
      </w:r>
      <w:proofErr w:type="spellStart"/>
      <w:r w:rsidR="00032D0E">
        <w:t>sl</w:t>
      </w:r>
      <w:proofErr w:type="spellEnd"/>
      <w:r w:rsidR="00032D0E">
        <w:t>-tooltip’s</w:t>
      </w:r>
      <w:r>
        <w:t xml:space="preserve"> </w:t>
      </w:r>
      <w:r w:rsidR="00032D0E">
        <w:t>content</w:t>
      </w:r>
      <w:r w:rsidR="00345048">
        <w:t xml:space="preserve"> to</w:t>
      </w:r>
      <w:r w:rsidR="00032D0E">
        <w:t xml:space="preserve"> the average temperature of </w:t>
      </w:r>
      <w:r w:rsidR="00345048">
        <w:t xml:space="preserve">the </w:t>
      </w:r>
      <w:proofErr w:type="gramStart"/>
      <w:r w:rsidR="00345048">
        <w:t>day</w:t>
      </w:r>
      <w:proofErr w:type="gramEnd"/>
    </w:p>
    <w:p w14:paraId="64B1E5C1" w14:textId="1C9AD175" w:rsidR="007B23C6" w:rsidRDefault="00345048">
      <w:r>
        <w:tab/>
      </w:r>
      <w:r>
        <w:tab/>
        <w:t xml:space="preserve">set the </w:t>
      </w:r>
      <w:proofErr w:type="spellStart"/>
      <w:r>
        <w:t>sl</w:t>
      </w:r>
      <w:proofErr w:type="spellEnd"/>
      <w:r>
        <w:t xml:space="preserve">-tooltip’s </w:t>
      </w:r>
      <w:proofErr w:type="spellStart"/>
      <w:r>
        <w:t>innerHTML</w:t>
      </w:r>
      <w:proofErr w:type="spellEnd"/>
      <w:r>
        <w:t xml:space="preserve"> </w:t>
      </w:r>
      <w:r w:rsidR="005C65A8">
        <w:t xml:space="preserve">to the </w:t>
      </w:r>
      <w:r w:rsidR="00464D51">
        <w:t xml:space="preserve">date, weather icon and </w:t>
      </w:r>
      <w:proofErr w:type="gramStart"/>
      <w:r w:rsidR="00464D51">
        <w:t>temperature</w:t>
      </w:r>
      <w:proofErr w:type="gramEnd"/>
    </w:p>
    <w:p w14:paraId="38456E1D" w14:textId="77777777" w:rsidR="00FB7F8D" w:rsidRDefault="00956341">
      <w:r>
        <w:tab/>
      </w:r>
      <w:r>
        <w:tab/>
        <w:t xml:space="preserve">add the </w:t>
      </w:r>
      <w:proofErr w:type="spellStart"/>
      <w:r>
        <w:t>sl</w:t>
      </w:r>
      <w:proofErr w:type="spellEnd"/>
      <w:r>
        <w:t xml:space="preserve">-tooltip to the #daily-weather </w:t>
      </w:r>
      <w:proofErr w:type="gramStart"/>
      <w:r>
        <w:t>section</w:t>
      </w:r>
      <w:proofErr w:type="gramEnd"/>
    </w:p>
    <w:p w14:paraId="00156156" w14:textId="77777777" w:rsidR="00FB7F8D" w:rsidRDefault="00FB7F8D"/>
    <w:p w14:paraId="6716AB1A" w14:textId="77777777" w:rsidR="00F362FC" w:rsidRDefault="00F362FC">
      <w:r>
        <w:t>I</w:t>
      </w:r>
      <w:r w:rsidR="00FB7F8D">
        <w:t xml:space="preserve">f </w:t>
      </w:r>
      <w:r w:rsidRPr="00F362FC">
        <w:t>#monthly-forecast-btn</w:t>
      </w:r>
      <w:r>
        <w:t xml:space="preserve"> is clicked</w:t>
      </w:r>
    </w:p>
    <w:p w14:paraId="769022AA" w14:textId="77777777" w:rsidR="00F362FC" w:rsidRDefault="00F362FC" w:rsidP="00F362FC">
      <w:r>
        <w:tab/>
      </w:r>
      <w:r>
        <w:t>Get data from Open-</w:t>
      </w:r>
      <w:proofErr w:type="spellStart"/>
      <w:r>
        <w:t>Meteo</w:t>
      </w:r>
      <w:proofErr w:type="spellEnd"/>
      <w:r>
        <w:t xml:space="preserve"> API</w:t>
      </w:r>
    </w:p>
    <w:p w14:paraId="0DDF579A" w14:textId="4DDB4DD1" w:rsidR="00F362FC" w:rsidRDefault="00F362FC">
      <w:r>
        <w:tab/>
      </w:r>
      <w:r w:rsidR="001601A5">
        <w:t xml:space="preserve">For the day in </w:t>
      </w:r>
      <w:r w:rsidR="00230E27">
        <w:t>the weather data</w:t>
      </w:r>
    </w:p>
    <w:p w14:paraId="1791EF16" w14:textId="77777777" w:rsidR="00230E27" w:rsidRDefault="00230E27" w:rsidP="00230E27">
      <w:r>
        <w:tab/>
      </w:r>
      <w:r>
        <w:tab/>
      </w:r>
      <w:r>
        <w:t xml:space="preserve">create a new element </w:t>
      </w:r>
      <w:proofErr w:type="spellStart"/>
      <w:r w:rsidRPr="00032D0E">
        <w:t>sl</w:t>
      </w:r>
      <w:proofErr w:type="spellEnd"/>
      <w:r w:rsidRPr="00032D0E">
        <w:t>-</w:t>
      </w:r>
      <w:proofErr w:type="gramStart"/>
      <w:r w:rsidRPr="00032D0E">
        <w:t>tooltip</w:t>
      </w:r>
      <w:proofErr w:type="gramEnd"/>
    </w:p>
    <w:p w14:paraId="548DE7F9" w14:textId="77777777" w:rsidR="00230E27" w:rsidRDefault="00230E27" w:rsidP="00230E27">
      <w:r>
        <w:tab/>
      </w:r>
      <w:r>
        <w:tab/>
        <w:t xml:space="preserve">set the </w:t>
      </w:r>
      <w:proofErr w:type="spellStart"/>
      <w:r>
        <w:t>sl</w:t>
      </w:r>
      <w:proofErr w:type="spellEnd"/>
      <w:r>
        <w:t xml:space="preserve">-tooltip’s content to the average temperature of the </w:t>
      </w:r>
      <w:proofErr w:type="gramStart"/>
      <w:r>
        <w:t>day</w:t>
      </w:r>
      <w:proofErr w:type="gramEnd"/>
    </w:p>
    <w:p w14:paraId="63091226" w14:textId="77777777" w:rsidR="00230E27" w:rsidRDefault="00230E27" w:rsidP="00230E27">
      <w:r>
        <w:tab/>
      </w:r>
      <w:r>
        <w:tab/>
        <w:t xml:space="preserve">set the </w:t>
      </w:r>
      <w:proofErr w:type="spellStart"/>
      <w:r>
        <w:t>sl</w:t>
      </w:r>
      <w:proofErr w:type="spellEnd"/>
      <w:r>
        <w:t xml:space="preserve">-tooltip’s </w:t>
      </w:r>
      <w:proofErr w:type="spellStart"/>
      <w:r>
        <w:t>innerHTML</w:t>
      </w:r>
      <w:proofErr w:type="spellEnd"/>
      <w:r>
        <w:t xml:space="preserve"> to the date, weather icon and </w:t>
      </w:r>
      <w:proofErr w:type="gramStart"/>
      <w:r>
        <w:t>temperature</w:t>
      </w:r>
      <w:proofErr w:type="gramEnd"/>
    </w:p>
    <w:p w14:paraId="08017DF4" w14:textId="216EB4F8" w:rsidR="00230E27" w:rsidRDefault="00230E27">
      <w:r>
        <w:tab/>
      </w:r>
      <w:r>
        <w:tab/>
        <w:t xml:space="preserve">add the </w:t>
      </w:r>
      <w:proofErr w:type="spellStart"/>
      <w:r>
        <w:t>sl</w:t>
      </w:r>
      <w:proofErr w:type="spellEnd"/>
      <w:r>
        <w:t>-tooltip to the #</w:t>
      </w:r>
      <w:r>
        <w:t>monthly</w:t>
      </w:r>
      <w:r w:rsidR="00EC129D">
        <w:t>-weather</w:t>
      </w:r>
      <w:r>
        <w:t xml:space="preserve"> </w:t>
      </w:r>
      <w:proofErr w:type="gramStart"/>
      <w:r>
        <w:t>section</w:t>
      </w:r>
      <w:proofErr w:type="gramEnd"/>
    </w:p>
    <w:p w14:paraId="332CF36B" w14:textId="6BAEF4C3" w:rsidR="00AF0E0B" w:rsidRDefault="00F362FC">
      <w:r>
        <w:tab/>
      </w:r>
      <w:r w:rsidR="00AF0E0B">
        <w:br w:type="page"/>
      </w:r>
    </w:p>
    <w:p w14:paraId="6EB36A45" w14:textId="26B15CE3" w:rsidR="00DA7DE8" w:rsidRDefault="00AB3917" w:rsidP="00FB5566">
      <w:r w:rsidRPr="00AB3917">
        <w:lastRenderedPageBreak/>
        <w:t>Parallax scrolling</w:t>
      </w:r>
      <w:r>
        <w:t xml:space="preserve"> t</w:t>
      </w:r>
      <w:r w:rsidR="00DA7DE8">
        <w:t xml:space="preserve">ransition </w:t>
      </w:r>
      <w:r>
        <w:t>P</w:t>
      </w:r>
      <w:r w:rsidR="00DA7DE8">
        <w:t>age:</w:t>
      </w:r>
    </w:p>
    <w:p w14:paraId="59DC8ED5" w14:textId="77777777" w:rsidR="000A0C65" w:rsidRDefault="00EC129D">
      <w:r>
        <w:t xml:space="preserve">Create a </w:t>
      </w:r>
      <w:proofErr w:type="spellStart"/>
      <w:r>
        <w:t>gsap</w:t>
      </w:r>
      <w:proofErr w:type="spellEnd"/>
      <w:r>
        <w:t xml:space="preserve"> </w:t>
      </w:r>
      <w:proofErr w:type="gramStart"/>
      <w:r>
        <w:t>timeline</w:t>
      </w:r>
      <w:proofErr w:type="gramEnd"/>
    </w:p>
    <w:p w14:paraId="55AF9108" w14:textId="77777777" w:rsidR="00F45F81" w:rsidRDefault="000A0C65">
      <w:r>
        <w:t xml:space="preserve">Create a fake </w:t>
      </w:r>
      <w:proofErr w:type="gramStart"/>
      <w:r>
        <w:t>pin</w:t>
      </w:r>
      <w:proofErr w:type="gramEnd"/>
    </w:p>
    <w:p w14:paraId="1AA4C408" w14:textId="77777777" w:rsidR="00764A3B" w:rsidRDefault="00206839">
      <w:r>
        <w:t xml:space="preserve">Create a </w:t>
      </w:r>
      <w:proofErr w:type="spellStart"/>
      <w:r w:rsidR="00764A3B">
        <w:t>S</w:t>
      </w:r>
      <w:r>
        <w:t>crollTrigger</w:t>
      </w:r>
      <w:proofErr w:type="spellEnd"/>
    </w:p>
    <w:p w14:paraId="644B3CB8" w14:textId="77777777" w:rsidR="00764A3B" w:rsidRDefault="00764A3B">
      <w:r>
        <w:t xml:space="preserve">Animate the </w:t>
      </w:r>
      <w:proofErr w:type="gramStart"/>
      <w:r>
        <w:t>texts</w:t>
      </w:r>
      <w:proofErr w:type="gramEnd"/>
    </w:p>
    <w:p w14:paraId="0944ABD7" w14:textId="77777777" w:rsidR="00764A3B" w:rsidRDefault="00764A3B">
      <w:r>
        <w:br w:type="page"/>
      </w:r>
    </w:p>
    <w:p w14:paraId="416BDA43" w14:textId="77777777" w:rsidR="00764A3B" w:rsidRDefault="00764A3B">
      <w:r>
        <w:lastRenderedPageBreak/>
        <w:t>Transition Pages:</w:t>
      </w:r>
    </w:p>
    <w:p w14:paraId="10AC8518" w14:textId="404A8915" w:rsidR="009419FB" w:rsidRDefault="009419FB">
      <w:r>
        <w:t>For each level</w:t>
      </w:r>
    </w:p>
    <w:p w14:paraId="10CD6A12" w14:textId="77777777" w:rsidR="00FE7E05" w:rsidRDefault="00FE7E05" w:rsidP="009419FB">
      <w:pPr>
        <w:ind w:firstLine="720"/>
      </w:pPr>
      <w:r>
        <w:t xml:space="preserve">Create a </w:t>
      </w:r>
      <w:proofErr w:type="spellStart"/>
      <w:r>
        <w:t>gsap</w:t>
      </w:r>
      <w:proofErr w:type="spellEnd"/>
      <w:r>
        <w:t xml:space="preserve"> </w:t>
      </w:r>
      <w:proofErr w:type="gramStart"/>
      <w:r>
        <w:t>timeline</w:t>
      </w:r>
      <w:proofErr w:type="gramEnd"/>
    </w:p>
    <w:p w14:paraId="514EB24A" w14:textId="2F0DCCB0" w:rsidR="00A25789" w:rsidRDefault="00F35CF4" w:rsidP="009419FB">
      <w:pPr>
        <w:ind w:firstLine="720"/>
      </w:pPr>
      <w:r>
        <w:t>Animate the texts</w:t>
      </w:r>
      <w:r w:rsidR="00A25789">
        <w:br w:type="page"/>
      </w:r>
    </w:p>
    <w:p w14:paraId="7139CF6E" w14:textId="345BB69D" w:rsidR="00A25789" w:rsidRDefault="0047678B" w:rsidP="00A25789">
      <w:r>
        <w:lastRenderedPageBreak/>
        <w:t>Trail Page</w:t>
      </w:r>
      <w:r w:rsidR="00C8348A">
        <w:t>s</w:t>
      </w:r>
      <w:r>
        <w:t>:</w:t>
      </w:r>
    </w:p>
    <w:p w14:paraId="0580468F" w14:textId="06C22B7F" w:rsidR="00C8348A" w:rsidRDefault="00DF0FAC" w:rsidP="00F35CF4">
      <w:r>
        <w:t>For trail in trails data</w:t>
      </w:r>
    </w:p>
    <w:p w14:paraId="31B1D15A" w14:textId="6F896E97" w:rsidR="00DF0FAC" w:rsidRDefault="00DF0FAC" w:rsidP="00DF0FAC">
      <w:r>
        <w:tab/>
        <w:t>C</w:t>
      </w:r>
      <w:r>
        <w:t xml:space="preserve">reate a new element </w:t>
      </w:r>
      <w:proofErr w:type="spellStart"/>
      <w:proofErr w:type="gramStart"/>
      <w:r w:rsidRPr="00032D0E">
        <w:t>sl</w:t>
      </w:r>
      <w:proofErr w:type="spellEnd"/>
      <w:r w:rsidRPr="00032D0E">
        <w:t>-</w:t>
      </w:r>
      <w:r>
        <w:t>details</w:t>
      </w:r>
      <w:r w:rsidR="00E30491">
        <w:t xml:space="preserve"> (Trail Card)</w:t>
      </w:r>
      <w:proofErr w:type="gramEnd"/>
    </w:p>
    <w:p w14:paraId="68AB8A30" w14:textId="2850EF9B" w:rsidR="00DF0FAC" w:rsidRDefault="00DF0FAC" w:rsidP="00F35CF4">
      <w:r>
        <w:tab/>
      </w:r>
      <w:r w:rsidR="00C4585C">
        <w:t xml:space="preserve">Set the </w:t>
      </w:r>
      <w:proofErr w:type="spellStart"/>
      <w:r w:rsidR="00C4585C">
        <w:t>sl-details’s</w:t>
      </w:r>
      <w:proofErr w:type="spellEnd"/>
      <w:r w:rsidR="00C4585C">
        <w:t xml:space="preserve"> </w:t>
      </w:r>
      <w:proofErr w:type="spellStart"/>
      <w:r w:rsidR="00C4585C">
        <w:t>innerHTML</w:t>
      </w:r>
      <w:proofErr w:type="spellEnd"/>
      <w:r w:rsidR="00C4585C">
        <w:t xml:space="preserve"> to </w:t>
      </w:r>
      <w:r w:rsidR="00921F53">
        <w:t xml:space="preserve">trail’s </w:t>
      </w:r>
      <w:proofErr w:type="gramStart"/>
      <w:r w:rsidR="00921F53">
        <w:t>data</w:t>
      </w:r>
      <w:proofErr w:type="gramEnd"/>
    </w:p>
    <w:p w14:paraId="29B8A2C5" w14:textId="42DD69BD" w:rsidR="00921F53" w:rsidRDefault="00921F53" w:rsidP="00F35CF4">
      <w:r>
        <w:tab/>
      </w:r>
      <w:r w:rsidR="00331145">
        <w:t xml:space="preserve">Append the </w:t>
      </w:r>
      <w:proofErr w:type="spellStart"/>
      <w:r w:rsidR="00331145">
        <w:t>sl</w:t>
      </w:r>
      <w:proofErr w:type="spellEnd"/>
      <w:r w:rsidR="00331145">
        <w:t xml:space="preserve">-details to the </w:t>
      </w:r>
      <w:r w:rsidR="0051482C">
        <w:t xml:space="preserve">matching list </w:t>
      </w:r>
      <w:proofErr w:type="gramStart"/>
      <w:r w:rsidR="0051482C">
        <w:t>level</w:t>
      </w:r>
      <w:proofErr w:type="gramEnd"/>
    </w:p>
    <w:p w14:paraId="523DF5FA" w14:textId="77777777" w:rsidR="0051482C" w:rsidRDefault="0051482C"/>
    <w:p w14:paraId="7B948E64" w14:textId="4BA84D39" w:rsidR="00E30491" w:rsidRDefault="00E30491">
      <w:r>
        <w:t>If a Trail Card is showed</w:t>
      </w:r>
    </w:p>
    <w:p w14:paraId="3AB98A27" w14:textId="73381780" w:rsidR="00E30491" w:rsidRDefault="00E30491">
      <w:r>
        <w:tab/>
      </w:r>
      <w:r w:rsidR="000F3186">
        <w:t>Remove the ‘open’ attribute from other Trail Cards</w:t>
      </w:r>
    </w:p>
    <w:p w14:paraId="0E379766" w14:textId="77777777" w:rsidR="00E30491" w:rsidRDefault="00E30491"/>
    <w:p w14:paraId="7FC31604" w14:textId="77777777" w:rsidR="0095727D" w:rsidRDefault="0051482C">
      <w:r>
        <w:t>If Close button is click</w:t>
      </w:r>
    </w:p>
    <w:p w14:paraId="6471C07F" w14:textId="000DEAD6" w:rsidR="00B827FA" w:rsidRDefault="0095727D">
      <w:r>
        <w:tab/>
        <w:t>Remove the ‘open’ attribute from</w:t>
      </w:r>
      <w:r w:rsidR="005148C2">
        <w:t xml:space="preserve"> its Trail Card</w:t>
      </w:r>
      <w:r w:rsidR="00B827FA">
        <w:br w:type="page"/>
      </w:r>
    </w:p>
    <w:p w14:paraId="36752FA4" w14:textId="40596572" w:rsidR="00B827FA" w:rsidRDefault="00B827FA" w:rsidP="00B827FA">
      <w:r>
        <w:lastRenderedPageBreak/>
        <w:t>Gallery Page:</w:t>
      </w:r>
    </w:p>
    <w:p w14:paraId="598A1A40" w14:textId="77777777" w:rsidR="00973E43" w:rsidRDefault="005148C2">
      <w:r>
        <w:t xml:space="preserve">For </w:t>
      </w:r>
      <w:r w:rsidR="00973E43">
        <w:t>12 images</w:t>
      </w:r>
    </w:p>
    <w:p w14:paraId="125A4F0A" w14:textId="77777777" w:rsidR="00C328EF" w:rsidRDefault="00973E43">
      <w:r>
        <w:tab/>
        <w:t xml:space="preserve">Create </w:t>
      </w:r>
      <w:r w:rsidR="00C328EF">
        <w:t xml:space="preserve">a new element </w:t>
      </w:r>
      <w:proofErr w:type="spellStart"/>
      <w:r w:rsidR="00C328EF" w:rsidRPr="00C328EF">
        <w:t>sl</w:t>
      </w:r>
      <w:proofErr w:type="spellEnd"/>
      <w:r w:rsidR="00C328EF" w:rsidRPr="00C328EF">
        <w:t>-carousel-</w:t>
      </w:r>
      <w:proofErr w:type="gramStart"/>
      <w:r w:rsidR="00C328EF" w:rsidRPr="00C328EF">
        <w:t>item</w:t>
      </w:r>
      <w:proofErr w:type="gramEnd"/>
    </w:p>
    <w:p w14:paraId="24F0B020" w14:textId="77777777" w:rsidR="0096367D" w:rsidRDefault="00C328EF">
      <w:r>
        <w:tab/>
        <w:t xml:space="preserve">Set the </w:t>
      </w:r>
      <w:proofErr w:type="spellStart"/>
      <w:r w:rsidRPr="00C328EF">
        <w:t>sl</w:t>
      </w:r>
      <w:proofErr w:type="spellEnd"/>
      <w:r w:rsidRPr="00C328EF">
        <w:t>-carousel-item</w:t>
      </w:r>
      <w:r>
        <w:t xml:space="preserve">’s </w:t>
      </w:r>
      <w:proofErr w:type="spellStart"/>
      <w:r>
        <w:t>innerHTML</w:t>
      </w:r>
      <w:proofErr w:type="spellEnd"/>
      <w:r>
        <w:t xml:space="preserve"> to the </w:t>
      </w:r>
      <w:proofErr w:type="gramStart"/>
      <w:r>
        <w:t>image</w:t>
      </w:r>
      <w:proofErr w:type="gramEnd"/>
    </w:p>
    <w:p w14:paraId="34FE31F0" w14:textId="3F50B5A3" w:rsidR="00DA5F59" w:rsidRDefault="0096367D">
      <w:r>
        <w:tab/>
        <w:t xml:space="preserve">Append the </w:t>
      </w:r>
      <w:proofErr w:type="spellStart"/>
      <w:r w:rsidRPr="0096367D">
        <w:t>sl</w:t>
      </w:r>
      <w:proofErr w:type="spellEnd"/>
      <w:r w:rsidRPr="0096367D">
        <w:t>-carousel-item</w:t>
      </w:r>
      <w:r>
        <w:t xml:space="preserve"> to the gallery</w:t>
      </w:r>
      <w:r w:rsidR="001B3486">
        <w:t xml:space="preserve">’s </w:t>
      </w:r>
      <w:r w:rsidR="001B3486" w:rsidRPr="001B3486">
        <w:t>carousel</w:t>
      </w:r>
      <w:r w:rsidR="00DA5F59">
        <w:br w:type="page"/>
      </w:r>
    </w:p>
    <w:p w14:paraId="69375C55" w14:textId="26F86502" w:rsidR="00DA5F59" w:rsidRDefault="00DA5F59" w:rsidP="00DA5F59">
      <w:r>
        <w:lastRenderedPageBreak/>
        <w:t>Navigation Bar:</w:t>
      </w:r>
    </w:p>
    <w:p w14:paraId="268E098E" w14:textId="2A420DC3" w:rsidR="00436200" w:rsidRDefault="00436200" w:rsidP="00436200">
      <w:r>
        <w:t xml:space="preserve">For </w:t>
      </w:r>
      <w:r w:rsidR="005755DA">
        <w:t>each</w:t>
      </w:r>
      <w:r>
        <w:t xml:space="preserve"> </w:t>
      </w:r>
      <w:r w:rsidR="005755DA">
        <w:t>anchor tag that point to a section within the website</w:t>
      </w:r>
    </w:p>
    <w:p w14:paraId="7D43C75B" w14:textId="58BE44B2" w:rsidR="00634347" w:rsidRDefault="00634347" w:rsidP="00436200">
      <w:r>
        <w:t xml:space="preserve">Calculate that section </w:t>
      </w:r>
      <w:proofErr w:type="gramStart"/>
      <w:r>
        <w:t>position</w:t>
      </w:r>
      <w:proofErr w:type="gramEnd"/>
    </w:p>
    <w:p w14:paraId="39B46B94" w14:textId="23C62D57" w:rsidR="009211F0" w:rsidRDefault="00767CB6" w:rsidP="00634347">
      <w:r>
        <w:t>Scroll to that</w:t>
      </w:r>
      <w:r>
        <w:t xml:space="preserve"> </w:t>
      </w:r>
      <w:proofErr w:type="gramStart"/>
      <w:r>
        <w:t>positio</w:t>
      </w:r>
      <w:r w:rsidR="00634347">
        <w:t>n</w:t>
      </w:r>
      <w:proofErr w:type="gramEnd"/>
    </w:p>
    <w:sectPr w:rsidR="009211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43AB"/>
    <w:multiLevelType w:val="hybridMultilevel"/>
    <w:tmpl w:val="84BCA4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49543F"/>
    <w:multiLevelType w:val="hybridMultilevel"/>
    <w:tmpl w:val="EF3C8CF0"/>
    <w:lvl w:ilvl="0" w:tplc="0C090017">
      <w:start w:val="1"/>
      <w:numFmt w:val="lowerLetter"/>
      <w:lvlText w:val="%1)"/>
      <w:lvlJc w:val="left"/>
      <w:pPr>
        <w:ind w:left="1800" w:hanging="360"/>
      </w:pPr>
    </w:lvl>
    <w:lvl w:ilvl="1" w:tplc="0C090019" w:tentative="1">
      <w:start w:val="1"/>
      <w:numFmt w:val="lowerLetter"/>
      <w:lvlText w:val="%2."/>
      <w:lvlJc w:val="left"/>
      <w:pPr>
        <w:ind w:left="2520" w:hanging="360"/>
      </w:pPr>
    </w:lvl>
    <w:lvl w:ilvl="2" w:tplc="0C09001B" w:tentative="1">
      <w:start w:val="1"/>
      <w:numFmt w:val="lowerRoman"/>
      <w:lvlText w:val="%3."/>
      <w:lvlJc w:val="right"/>
      <w:pPr>
        <w:ind w:left="3240" w:hanging="180"/>
      </w:pPr>
    </w:lvl>
    <w:lvl w:ilvl="3" w:tplc="0C09000F" w:tentative="1">
      <w:start w:val="1"/>
      <w:numFmt w:val="decimal"/>
      <w:lvlText w:val="%4."/>
      <w:lvlJc w:val="left"/>
      <w:pPr>
        <w:ind w:left="3960" w:hanging="360"/>
      </w:pPr>
    </w:lvl>
    <w:lvl w:ilvl="4" w:tplc="0C090019" w:tentative="1">
      <w:start w:val="1"/>
      <w:numFmt w:val="lowerLetter"/>
      <w:lvlText w:val="%5."/>
      <w:lvlJc w:val="left"/>
      <w:pPr>
        <w:ind w:left="4680" w:hanging="360"/>
      </w:pPr>
    </w:lvl>
    <w:lvl w:ilvl="5" w:tplc="0C09001B" w:tentative="1">
      <w:start w:val="1"/>
      <w:numFmt w:val="lowerRoman"/>
      <w:lvlText w:val="%6."/>
      <w:lvlJc w:val="right"/>
      <w:pPr>
        <w:ind w:left="5400" w:hanging="180"/>
      </w:pPr>
    </w:lvl>
    <w:lvl w:ilvl="6" w:tplc="0C09000F" w:tentative="1">
      <w:start w:val="1"/>
      <w:numFmt w:val="decimal"/>
      <w:lvlText w:val="%7."/>
      <w:lvlJc w:val="left"/>
      <w:pPr>
        <w:ind w:left="6120" w:hanging="360"/>
      </w:pPr>
    </w:lvl>
    <w:lvl w:ilvl="7" w:tplc="0C090019" w:tentative="1">
      <w:start w:val="1"/>
      <w:numFmt w:val="lowerLetter"/>
      <w:lvlText w:val="%8."/>
      <w:lvlJc w:val="left"/>
      <w:pPr>
        <w:ind w:left="6840" w:hanging="360"/>
      </w:pPr>
    </w:lvl>
    <w:lvl w:ilvl="8" w:tplc="0C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E043829"/>
    <w:multiLevelType w:val="hybridMultilevel"/>
    <w:tmpl w:val="8B5E254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47696D"/>
    <w:multiLevelType w:val="hybridMultilevel"/>
    <w:tmpl w:val="70FAA712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432B02F9"/>
    <w:multiLevelType w:val="hybridMultilevel"/>
    <w:tmpl w:val="8592B8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08683F"/>
    <w:multiLevelType w:val="hybridMultilevel"/>
    <w:tmpl w:val="08225DF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321BDE"/>
    <w:multiLevelType w:val="hybridMultilevel"/>
    <w:tmpl w:val="E0B2CB5C"/>
    <w:lvl w:ilvl="0" w:tplc="0C09000F">
      <w:start w:val="1"/>
      <w:numFmt w:val="decimal"/>
      <w:lvlText w:val="%1."/>
      <w:lvlJc w:val="left"/>
      <w:pPr>
        <w:ind w:left="1080" w:hanging="360"/>
      </w:pPr>
    </w:lvl>
    <w:lvl w:ilvl="1" w:tplc="0C090019">
      <w:start w:val="1"/>
      <w:numFmt w:val="lowerLetter"/>
      <w:lvlText w:val="%2."/>
      <w:lvlJc w:val="left"/>
      <w:pPr>
        <w:ind w:left="1800" w:hanging="360"/>
      </w:pPr>
    </w:lvl>
    <w:lvl w:ilvl="2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C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060327457">
    <w:abstractNumId w:val="4"/>
  </w:num>
  <w:num w:numId="2" w16cid:durableId="477724072">
    <w:abstractNumId w:val="6"/>
  </w:num>
  <w:num w:numId="3" w16cid:durableId="410468577">
    <w:abstractNumId w:val="3"/>
  </w:num>
  <w:num w:numId="4" w16cid:durableId="65955370">
    <w:abstractNumId w:val="1"/>
  </w:num>
  <w:num w:numId="5" w16cid:durableId="878854664">
    <w:abstractNumId w:val="0"/>
  </w:num>
  <w:num w:numId="6" w16cid:durableId="1794639939">
    <w:abstractNumId w:val="2"/>
  </w:num>
  <w:num w:numId="7" w16cid:durableId="11295167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zsjQwszQ3NzcyNDFV0lEKTi0uzszPAykwrgUAbOxM2ywAAAA="/>
  </w:docVars>
  <w:rsids>
    <w:rsidRoot w:val="008302FD"/>
    <w:rsid w:val="00026504"/>
    <w:rsid w:val="00032D0E"/>
    <w:rsid w:val="00041908"/>
    <w:rsid w:val="000A0C65"/>
    <w:rsid w:val="000A2864"/>
    <w:rsid w:val="000F3186"/>
    <w:rsid w:val="001601A5"/>
    <w:rsid w:val="00180768"/>
    <w:rsid w:val="001B3486"/>
    <w:rsid w:val="00206839"/>
    <w:rsid w:val="00213696"/>
    <w:rsid w:val="00230E27"/>
    <w:rsid w:val="00255AE0"/>
    <w:rsid w:val="002659B2"/>
    <w:rsid w:val="00266E0C"/>
    <w:rsid w:val="00294B13"/>
    <w:rsid w:val="00331145"/>
    <w:rsid w:val="00335769"/>
    <w:rsid w:val="00341ADB"/>
    <w:rsid w:val="00345048"/>
    <w:rsid w:val="00350CD1"/>
    <w:rsid w:val="00396368"/>
    <w:rsid w:val="003B1164"/>
    <w:rsid w:val="003C36DA"/>
    <w:rsid w:val="003D2B72"/>
    <w:rsid w:val="00436200"/>
    <w:rsid w:val="00464D51"/>
    <w:rsid w:val="0047678B"/>
    <w:rsid w:val="00495CDA"/>
    <w:rsid w:val="0051482C"/>
    <w:rsid w:val="005148C2"/>
    <w:rsid w:val="00523EAB"/>
    <w:rsid w:val="00524950"/>
    <w:rsid w:val="00535D82"/>
    <w:rsid w:val="0055034A"/>
    <w:rsid w:val="00561412"/>
    <w:rsid w:val="005755DA"/>
    <w:rsid w:val="005877C4"/>
    <w:rsid w:val="005B1504"/>
    <w:rsid w:val="005C65A8"/>
    <w:rsid w:val="005C6F80"/>
    <w:rsid w:val="00610B47"/>
    <w:rsid w:val="00634347"/>
    <w:rsid w:val="006B5E11"/>
    <w:rsid w:val="006D3878"/>
    <w:rsid w:val="006F0075"/>
    <w:rsid w:val="0070068F"/>
    <w:rsid w:val="007058FB"/>
    <w:rsid w:val="00745AAB"/>
    <w:rsid w:val="00764A3B"/>
    <w:rsid w:val="00767CB6"/>
    <w:rsid w:val="00796B57"/>
    <w:rsid w:val="00797CCB"/>
    <w:rsid w:val="007A66C5"/>
    <w:rsid w:val="007B23C6"/>
    <w:rsid w:val="007D28BA"/>
    <w:rsid w:val="007D6AFE"/>
    <w:rsid w:val="007F4377"/>
    <w:rsid w:val="008302FD"/>
    <w:rsid w:val="0089682E"/>
    <w:rsid w:val="008A0191"/>
    <w:rsid w:val="009211F0"/>
    <w:rsid w:val="00921F53"/>
    <w:rsid w:val="009419FB"/>
    <w:rsid w:val="00946DA4"/>
    <w:rsid w:val="00952130"/>
    <w:rsid w:val="00956341"/>
    <w:rsid w:val="0095727D"/>
    <w:rsid w:val="0096367D"/>
    <w:rsid w:val="00973E43"/>
    <w:rsid w:val="00975DBD"/>
    <w:rsid w:val="0099560D"/>
    <w:rsid w:val="009A5CF1"/>
    <w:rsid w:val="009E384A"/>
    <w:rsid w:val="00A11D73"/>
    <w:rsid w:val="00A25789"/>
    <w:rsid w:val="00A53F83"/>
    <w:rsid w:val="00A60FE8"/>
    <w:rsid w:val="00A63F0F"/>
    <w:rsid w:val="00A67221"/>
    <w:rsid w:val="00A735B7"/>
    <w:rsid w:val="00A818ED"/>
    <w:rsid w:val="00AA6CDF"/>
    <w:rsid w:val="00AB3917"/>
    <w:rsid w:val="00AF0E0B"/>
    <w:rsid w:val="00AF4933"/>
    <w:rsid w:val="00B01444"/>
    <w:rsid w:val="00B31AE0"/>
    <w:rsid w:val="00B827FA"/>
    <w:rsid w:val="00C328EF"/>
    <w:rsid w:val="00C4585C"/>
    <w:rsid w:val="00C464EA"/>
    <w:rsid w:val="00C63110"/>
    <w:rsid w:val="00C8348A"/>
    <w:rsid w:val="00CE7DCF"/>
    <w:rsid w:val="00DA5F59"/>
    <w:rsid w:val="00DA7468"/>
    <w:rsid w:val="00DA7DE8"/>
    <w:rsid w:val="00DE127B"/>
    <w:rsid w:val="00DF0FAC"/>
    <w:rsid w:val="00E30491"/>
    <w:rsid w:val="00E95DEB"/>
    <w:rsid w:val="00EC129D"/>
    <w:rsid w:val="00F004FE"/>
    <w:rsid w:val="00F05709"/>
    <w:rsid w:val="00F2213A"/>
    <w:rsid w:val="00F35CF4"/>
    <w:rsid w:val="00F362FC"/>
    <w:rsid w:val="00F45F81"/>
    <w:rsid w:val="00F47B10"/>
    <w:rsid w:val="00F704CB"/>
    <w:rsid w:val="00FB5566"/>
    <w:rsid w:val="00FB75A6"/>
    <w:rsid w:val="00FB7F8D"/>
    <w:rsid w:val="00FD5094"/>
    <w:rsid w:val="00FE7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6047E"/>
  <w15:chartTrackingRefBased/>
  <w15:docId w15:val="{F4F3290C-D185-494D-873F-964F27D9ED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0F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02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83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8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3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8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76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80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65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66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6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74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6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06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1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60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4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26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7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Quan Tran</dc:creator>
  <cp:keywords/>
  <dc:description/>
  <cp:lastModifiedBy>Minh Quan Tran</cp:lastModifiedBy>
  <cp:revision>112</cp:revision>
  <dcterms:created xsi:type="dcterms:W3CDTF">2024-02-17T07:37:00Z</dcterms:created>
  <dcterms:modified xsi:type="dcterms:W3CDTF">2024-02-19T10:40:00Z</dcterms:modified>
</cp:coreProperties>
</file>